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1440"/>
        <w:tblW w:w="114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4"/>
        <w:gridCol w:w="2154"/>
        <w:gridCol w:w="2269"/>
        <w:gridCol w:w="2154"/>
        <w:gridCol w:w="2154"/>
        <w:gridCol w:w="115"/>
      </w:tblGrid>
      <w:tr w:rsidR="002B053A" w:rsidRPr="002B053A" w14:paraId="3652A353" w14:textId="113D456B" w:rsidTr="005A1FC2">
        <w:trPr>
          <w:gridAfter w:val="1"/>
          <w:wAfter w:w="115" w:type="dxa"/>
          <w:trHeight w:val="745"/>
        </w:trPr>
        <w:tc>
          <w:tcPr>
            <w:tcW w:w="25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753123FA" w14:textId="38CF4228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793E275A" w14:textId="77D7E880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br/>
              <w:t>Stop and Wait ARQ</w:t>
            </w:r>
          </w:p>
        </w:tc>
        <w:tc>
          <w:tcPr>
            <w:tcW w:w="22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60789982" w14:textId="30FF7F18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t>Go back N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</w:tcPr>
          <w:p w14:paraId="0DA60D23" w14:textId="54BB9AA7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t>Selective Repeat</w:t>
            </w:r>
          </w:p>
        </w:tc>
        <w:tc>
          <w:tcPr>
            <w:tcW w:w="2154" w:type="dxa"/>
            <w:vAlign w:val="center"/>
          </w:tcPr>
          <w:p w14:paraId="769CC8FF" w14:textId="3C28D7D4" w:rsidR="002B053A" w:rsidRPr="002B053A" w:rsidRDefault="002B053A" w:rsidP="002B053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t>Remarks</w:t>
            </w:r>
          </w:p>
        </w:tc>
      </w:tr>
      <w:tr w:rsidR="002B053A" w:rsidRPr="002B053A" w14:paraId="143629B5" w14:textId="77777777" w:rsidTr="00425D77">
        <w:trPr>
          <w:trHeight w:val="1967"/>
        </w:trPr>
        <w:tc>
          <w:tcPr>
            <w:tcW w:w="25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B50760E" w14:textId="4F2481E8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t>Efficiency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8CDB4D3" w14:textId="77777777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1 / (1+2a)</w:t>
            </w:r>
          </w:p>
        </w:tc>
        <w:tc>
          <w:tcPr>
            <w:tcW w:w="22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69EF645" w14:textId="77777777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N / (1+2a)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B5A7309" w14:textId="77777777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N / (1+2a)</w:t>
            </w:r>
          </w:p>
        </w:tc>
        <w:tc>
          <w:tcPr>
            <w:tcW w:w="2269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7FBDC0F" w14:textId="77777777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Go back N and Selective Repeat gives better efficiency than Stop and Wait ARQ.</w:t>
            </w:r>
          </w:p>
        </w:tc>
      </w:tr>
      <w:tr w:rsidR="002B053A" w:rsidRPr="002B053A" w14:paraId="17E3FF77" w14:textId="77777777" w:rsidTr="00425D77">
        <w:trPr>
          <w:trHeight w:val="3308"/>
        </w:trPr>
        <w:tc>
          <w:tcPr>
            <w:tcW w:w="25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CEABAC6" w14:textId="77777777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t>Window Size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40C3CB5" w14:textId="77777777" w:rsidR="002B053A" w:rsidRPr="00425D77" w:rsidRDefault="002B053A" w:rsidP="002B053A">
            <w:pPr>
              <w:spacing w:before="150" w:after="15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Sender Window Size = 1</w:t>
            </w:r>
          </w:p>
          <w:p w14:paraId="7481D27A" w14:textId="77777777" w:rsidR="002B053A" w:rsidRPr="00425D77" w:rsidRDefault="002B053A" w:rsidP="002B053A">
            <w:pPr>
              <w:spacing w:before="60" w:after="18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Receiver Window Size = 1</w:t>
            </w:r>
          </w:p>
        </w:tc>
        <w:tc>
          <w:tcPr>
            <w:tcW w:w="22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37493A6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Sender Window Size = N</w:t>
            </w:r>
          </w:p>
          <w:p w14:paraId="1A510E90" w14:textId="77777777" w:rsidR="002B053A" w:rsidRPr="00425D77" w:rsidRDefault="002B053A" w:rsidP="002B053A">
            <w:pPr>
              <w:spacing w:before="60" w:after="18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Receiver Window Size = 1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2A87A30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Sender Window Size = N</w:t>
            </w:r>
          </w:p>
          <w:p w14:paraId="04644F0B" w14:textId="77777777" w:rsidR="002B053A" w:rsidRPr="00425D77" w:rsidRDefault="002B053A" w:rsidP="002B053A">
            <w:pPr>
              <w:spacing w:before="60" w:after="18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Receiver Window Size = N</w:t>
            </w:r>
          </w:p>
        </w:tc>
        <w:tc>
          <w:tcPr>
            <w:tcW w:w="2269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739170A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Buffer requirement in Selective Repeat is very large.</w:t>
            </w:r>
          </w:p>
          <w:p w14:paraId="04359D66" w14:textId="77777777" w:rsidR="002B053A" w:rsidRPr="00425D77" w:rsidRDefault="002B053A" w:rsidP="002B053A">
            <w:pPr>
              <w:spacing w:before="60" w:after="18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If the system does not have lots of memory, then it is better to choose Go back N.</w:t>
            </w:r>
          </w:p>
        </w:tc>
      </w:tr>
      <w:tr w:rsidR="002B053A" w:rsidRPr="002B053A" w14:paraId="13AD4618" w14:textId="77777777" w:rsidTr="00425D77">
        <w:trPr>
          <w:trHeight w:val="1311"/>
        </w:trPr>
        <w:tc>
          <w:tcPr>
            <w:tcW w:w="25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0CC2E8E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t>Minimum number of sequence numbers required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422CB83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2</w:t>
            </w:r>
          </w:p>
        </w:tc>
        <w:tc>
          <w:tcPr>
            <w:tcW w:w="22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5E636D5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N+1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BD265D6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2 x N</w:t>
            </w:r>
          </w:p>
        </w:tc>
        <w:tc>
          <w:tcPr>
            <w:tcW w:w="2269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199C87D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Selective Repeat requires large number of bits in sequence number field.</w:t>
            </w:r>
          </w:p>
        </w:tc>
      </w:tr>
      <w:tr w:rsidR="002B053A" w:rsidRPr="002B053A" w14:paraId="58E54FD0" w14:textId="77777777" w:rsidTr="00425D77">
        <w:trPr>
          <w:trHeight w:val="1639"/>
        </w:trPr>
        <w:tc>
          <w:tcPr>
            <w:tcW w:w="25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966C2A9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t>Retransmissions required if a packet is lost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646B338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Only the lost packet is retransmitted</w:t>
            </w:r>
          </w:p>
        </w:tc>
        <w:tc>
          <w:tcPr>
            <w:tcW w:w="22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15665DB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The entire window is retransmitted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A8E3570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Only the lost packet is retransmitted</w:t>
            </w:r>
          </w:p>
        </w:tc>
        <w:tc>
          <w:tcPr>
            <w:tcW w:w="2269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CA4C9F9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Selective Repeat is far better than Go back N in terms of retransmissions required.</w:t>
            </w:r>
          </w:p>
        </w:tc>
      </w:tr>
      <w:tr w:rsidR="002B053A" w:rsidRPr="002B053A" w14:paraId="6BFD6B6B" w14:textId="77777777" w:rsidTr="00425D77">
        <w:trPr>
          <w:trHeight w:val="3636"/>
        </w:trPr>
        <w:tc>
          <w:tcPr>
            <w:tcW w:w="25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033D03A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lastRenderedPageBreak/>
              <w:t>Bandwidth Requirement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EC82FF8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Bandwidth requirement is Low</w:t>
            </w:r>
          </w:p>
        </w:tc>
        <w:tc>
          <w:tcPr>
            <w:tcW w:w="22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0E4E9FA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Bandwidth requirement is high because even if a single packet is lost, entire window has to be retransmitted.</w:t>
            </w:r>
          </w:p>
          <w:p w14:paraId="58F0EE17" w14:textId="77777777" w:rsidR="002B053A" w:rsidRPr="00425D77" w:rsidRDefault="002B053A" w:rsidP="002B053A">
            <w:pPr>
              <w:spacing w:before="60" w:after="18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Thus, if error rate is high, it wastes a lot of bandwidth.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DEAD321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Bandwidth requirement is moderate</w:t>
            </w:r>
          </w:p>
        </w:tc>
        <w:tc>
          <w:tcPr>
            <w:tcW w:w="2269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4B26C9C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Selective Repeat is better than Go back N in terms of bandwidth requirement.</w:t>
            </w:r>
          </w:p>
        </w:tc>
      </w:tr>
      <w:tr w:rsidR="002B053A" w:rsidRPr="002B053A" w14:paraId="74C25D02" w14:textId="77777777" w:rsidTr="00425D77">
        <w:trPr>
          <w:trHeight w:val="1311"/>
        </w:trPr>
        <w:tc>
          <w:tcPr>
            <w:tcW w:w="25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40EE466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t>CPU usage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A5D190F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Low</w:t>
            </w:r>
          </w:p>
        </w:tc>
        <w:tc>
          <w:tcPr>
            <w:tcW w:w="22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09745F7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Moderate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663F5C4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High due to searching and sorting required at sender and receiver side</w:t>
            </w:r>
          </w:p>
        </w:tc>
        <w:tc>
          <w:tcPr>
            <w:tcW w:w="2269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3D81C4B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Go back N is better than Selective Repeat in terms of CPU usage.</w:t>
            </w:r>
          </w:p>
        </w:tc>
      </w:tr>
      <w:tr w:rsidR="002B053A" w:rsidRPr="002B053A" w14:paraId="0253FE9F" w14:textId="77777777" w:rsidTr="00425D77">
        <w:trPr>
          <w:trHeight w:val="1639"/>
        </w:trPr>
        <w:tc>
          <w:tcPr>
            <w:tcW w:w="25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F7707EA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t>Level of difficulty in Implementation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4779550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Low</w:t>
            </w:r>
          </w:p>
        </w:tc>
        <w:tc>
          <w:tcPr>
            <w:tcW w:w="22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AA82130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Moderate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F0E037C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Complex as it requires extra logic and sorting and searching</w:t>
            </w:r>
          </w:p>
        </w:tc>
        <w:tc>
          <w:tcPr>
            <w:tcW w:w="2269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7A865BE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Go back N is better than Selective Repeat in terms of implementation difficulty.</w:t>
            </w:r>
          </w:p>
        </w:tc>
      </w:tr>
      <w:tr w:rsidR="002B053A" w:rsidRPr="002B053A" w14:paraId="13D39C45" w14:textId="77777777" w:rsidTr="00425D77">
        <w:trPr>
          <w:trHeight w:val="2950"/>
        </w:trPr>
        <w:tc>
          <w:tcPr>
            <w:tcW w:w="25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B5BD002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b/>
                <w:bCs/>
                <w:color w:val="303030"/>
                <w:sz w:val="24"/>
                <w:szCs w:val="24"/>
              </w:rPr>
              <w:t>Acknowledgements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C47CA0D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Uses independent acknowledgement for each packet</w:t>
            </w:r>
          </w:p>
        </w:tc>
        <w:tc>
          <w:tcPr>
            <w:tcW w:w="226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91F1FBA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Uses cumulative acknowledgements (but may use independent acknowledgements as well)</w:t>
            </w:r>
          </w:p>
        </w:tc>
        <w:tc>
          <w:tcPr>
            <w:tcW w:w="21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A10F598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Uses independent acknowledgement for each packet</w:t>
            </w:r>
          </w:p>
        </w:tc>
        <w:tc>
          <w:tcPr>
            <w:tcW w:w="2269" w:type="dxa"/>
            <w:gridSpan w:val="2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7AA8595" w14:textId="77777777" w:rsidR="002B053A" w:rsidRPr="00425D77" w:rsidRDefault="002B053A" w:rsidP="002B053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</w:pPr>
            <w:r w:rsidRPr="00425D77">
              <w:rPr>
                <w:rFonts w:ascii="Times New Roman" w:eastAsia="Times New Roman" w:hAnsi="Times New Roman" w:cs="Times New Roman"/>
                <w:color w:val="303030"/>
                <w:sz w:val="23"/>
                <w:szCs w:val="23"/>
              </w:rPr>
              <w:t>Sending cumulative acknowledgements reduces the traffic in the network but if it is lost, then the ACKs for all the corresponding packets are lost.</w:t>
            </w:r>
          </w:p>
        </w:tc>
      </w:tr>
    </w:tbl>
    <w:p w14:paraId="17693CB0" w14:textId="77777777" w:rsidR="00425D77" w:rsidRPr="00425D77" w:rsidRDefault="00425D77" w:rsidP="00425D77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color w:val="303030"/>
          <w:sz w:val="23"/>
          <w:szCs w:val="23"/>
        </w:rPr>
      </w:pPr>
      <w:r w:rsidRPr="00425D77">
        <w:rPr>
          <w:rFonts w:ascii="Times New Roman" w:eastAsia="Times New Roman" w:hAnsi="Times New Roman" w:cs="Times New Roman"/>
          <w:color w:val="303030"/>
          <w:sz w:val="23"/>
          <w:szCs w:val="23"/>
        </w:rPr>
        <w:t> </w:t>
      </w:r>
    </w:p>
    <w:p w14:paraId="7FA67721" w14:textId="77777777" w:rsidR="00A572E3" w:rsidRPr="002B053A" w:rsidRDefault="00A572E3">
      <w:pPr>
        <w:rPr>
          <w:rFonts w:ascii="Times New Roman" w:hAnsi="Times New Roman" w:cs="Times New Roman"/>
        </w:rPr>
      </w:pPr>
    </w:p>
    <w:sectPr w:rsidR="00A572E3" w:rsidRPr="002B053A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F8265" w14:textId="77777777" w:rsidR="00F800CC" w:rsidRDefault="00F800CC" w:rsidP="00947B3A">
      <w:pPr>
        <w:spacing w:after="0" w:line="240" w:lineRule="auto"/>
      </w:pPr>
      <w:r>
        <w:separator/>
      </w:r>
    </w:p>
  </w:endnote>
  <w:endnote w:type="continuationSeparator" w:id="0">
    <w:p w14:paraId="19ED38F9" w14:textId="77777777" w:rsidR="00F800CC" w:rsidRDefault="00F800CC" w:rsidP="00947B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614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5DB30A" w14:textId="32F0F9E9" w:rsidR="00947B3A" w:rsidRDefault="00947B3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2BFBF7" w14:textId="77777777" w:rsidR="00947B3A" w:rsidRDefault="00947B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F3C8F" w14:textId="77777777" w:rsidR="00F800CC" w:rsidRDefault="00F800CC" w:rsidP="00947B3A">
      <w:pPr>
        <w:spacing w:after="0" w:line="240" w:lineRule="auto"/>
      </w:pPr>
      <w:r>
        <w:separator/>
      </w:r>
    </w:p>
  </w:footnote>
  <w:footnote w:type="continuationSeparator" w:id="0">
    <w:p w14:paraId="4D56AE5C" w14:textId="77777777" w:rsidR="00F800CC" w:rsidRDefault="00F800CC" w:rsidP="00947B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8752352"/>
      <w:placeholder>
        <w:docPart w:val="EF31ADFC18E24C55B757A954C06B07EA"/>
      </w:placeholder>
      <w:temporary/>
      <w:showingPlcHdr/>
      <w15:appearance w15:val="hidden"/>
    </w:sdtPr>
    <w:sdtContent>
      <w:p w14:paraId="797BC5BC" w14:textId="77777777" w:rsidR="00947B3A" w:rsidRDefault="00947B3A">
        <w:pPr>
          <w:pStyle w:val="Header"/>
        </w:pPr>
        <w:r>
          <w:t>[Type here]</w:t>
        </w:r>
      </w:p>
    </w:sdtContent>
  </w:sdt>
  <w:p w14:paraId="5F41B3CC" w14:textId="77777777" w:rsidR="00947B3A" w:rsidRDefault="00947B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S2MDQwszQwMTJW0lEKTi0uzszPAykwqQUAQqMyGSwAAAA="/>
  </w:docVars>
  <w:rsids>
    <w:rsidRoot w:val="00340164"/>
    <w:rsid w:val="002B053A"/>
    <w:rsid w:val="00340164"/>
    <w:rsid w:val="00425D77"/>
    <w:rsid w:val="007667C6"/>
    <w:rsid w:val="00947B3A"/>
    <w:rsid w:val="00A572E3"/>
    <w:rsid w:val="00BE4235"/>
    <w:rsid w:val="00C73A5A"/>
    <w:rsid w:val="00F80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9F338"/>
  <w15:chartTrackingRefBased/>
  <w15:docId w15:val="{FDFE5032-837D-4AB7-A8F8-82D870B51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25D7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25D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47B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B3A"/>
  </w:style>
  <w:style w:type="paragraph" w:styleId="Footer">
    <w:name w:val="footer"/>
    <w:basedOn w:val="Normal"/>
    <w:link w:val="FooterChar"/>
    <w:uiPriority w:val="99"/>
    <w:unhideWhenUsed/>
    <w:rsid w:val="00947B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B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F31ADFC18E24C55B757A954C06B0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C9708-8D68-4FD5-8A38-8A47F5669187}"/>
      </w:docPartPr>
      <w:docPartBody>
        <w:p w:rsidR="00000000" w:rsidRDefault="000569DF" w:rsidP="000569DF">
          <w:pPr>
            <w:pStyle w:val="EF31ADFC18E24C55B757A954C06B07EA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69DF"/>
    <w:rsid w:val="000569DF"/>
    <w:rsid w:val="00AE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31ADFC18E24C55B757A954C06B07EA">
    <w:name w:val="EF31ADFC18E24C55B757A954C06B07EA"/>
    <w:rsid w:val="000569D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BE707124B94846A1D8FC91438576E3" ma:contentTypeVersion="8" ma:contentTypeDescription="Create a new document." ma:contentTypeScope="" ma:versionID="9c5705336c8911aea507bd574dacec4b">
  <xsd:schema xmlns:xsd="http://www.w3.org/2001/XMLSchema" xmlns:xs="http://www.w3.org/2001/XMLSchema" xmlns:p="http://schemas.microsoft.com/office/2006/metadata/properties" xmlns:ns2="fb2d8d9f-9ff6-4c38-a9e3-18ed17426c74" targetNamespace="http://schemas.microsoft.com/office/2006/metadata/properties" ma:root="true" ma:fieldsID="1506d02c9e26697a39dd85929c15d27a" ns2:_="">
    <xsd:import namespace="fb2d8d9f-9ff6-4c38-a9e3-18ed17426c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2d8d9f-9ff6-4c38-a9e3-18ed17426c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5260CB2-A514-4DBC-A3D6-042A9D8CD1E4}"/>
</file>

<file path=customXml/itemProps2.xml><?xml version="1.0" encoding="utf-8"?>
<ds:datastoreItem xmlns:ds="http://schemas.openxmlformats.org/officeDocument/2006/customXml" ds:itemID="{AF6352DA-B468-422E-9B5C-AC0D6C50D23E}"/>
</file>

<file path=customXml/itemProps3.xml><?xml version="1.0" encoding="utf-8"?>
<ds:datastoreItem xmlns:ds="http://schemas.openxmlformats.org/officeDocument/2006/customXml" ds:itemID="{D8564114-C905-4D71-A1BC-C5E121170E6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80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 jain</dc:creator>
  <cp:keywords/>
  <dc:description/>
  <cp:lastModifiedBy>vikas jain</cp:lastModifiedBy>
  <cp:revision>10</cp:revision>
  <dcterms:created xsi:type="dcterms:W3CDTF">2022-03-01T12:29:00Z</dcterms:created>
  <dcterms:modified xsi:type="dcterms:W3CDTF">2022-03-04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BE707124B94846A1D8FC91438576E3</vt:lpwstr>
  </property>
</Properties>
</file>